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B85ABD" w14:textId="75757A28" w:rsidR="001064BA" w:rsidRDefault="000E5624" w:rsidP="000E5624">
      <w:pPr>
        <w:pStyle w:val="Heading1"/>
        <w:ind w:left="2160"/>
      </w:pPr>
      <w:r w:rsidRPr="000E5624">
        <w:t>Flex Duct vs Rigid - Is Flex Duct Quieter?</w:t>
      </w:r>
    </w:p>
    <w:p w14:paraId="33573229" w14:textId="48B357DD" w:rsidR="00852B83" w:rsidRDefault="00946212" w:rsidP="000E5624">
      <w:r>
        <w:t xml:space="preserve">Channeling </w:t>
      </w:r>
      <w:r w:rsidR="00852B83">
        <w:t>out the air passage and maintain</w:t>
      </w:r>
      <w:r>
        <w:t>ing</w:t>
      </w:r>
      <w:r w:rsidR="00852B83">
        <w:t xml:space="preserve"> the proper flow, it is inevitable to choose the apt fit for interiors and exteriors. Flex duct has positive remarks alongside the rigid duct, but the preference still differs </w:t>
      </w:r>
      <w:r>
        <w:t>i</w:t>
      </w:r>
      <w:r w:rsidR="00852B83">
        <w:t xml:space="preserve">n a lot </w:t>
      </w:r>
      <w:r>
        <w:t xml:space="preserve">of </w:t>
      </w:r>
      <w:r w:rsidR="00852B83">
        <w:t>aspect</w:t>
      </w:r>
      <w:r>
        <w:t>s</w:t>
      </w:r>
      <w:r w:rsidR="00852B83">
        <w:t>.</w:t>
      </w:r>
    </w:p>
    <w:p w14:paraId="36DC4246" w14:textId="3B2EED09" w:rsidR="000E5624" w:rsidRDefault="00852B83" w:rsidP="000E5624">
      <w:r>
        <w:t xml:space="preserve">In comparative experiments for being quieter, the flex duct wins the floor. </w:t>
      </w:r>
      <w:r w:rsidR="004020BD">
        <w:t>F</w:t>
      </w:r>
      <w:r>
        <w:t>lex duct does have</w:t>
      </w:r>
      <w:r w:rsidR="004020BD">
        <w:t xml:space="preserve"> some</w:t>
      </w:r>
      <w:r>
        <w:t xml:space="preserve"> </w:t>
      </w:r>
      <w:r w:rsidR="004020BD">
        <w:t>constraints and that is where rigid ducts show flexibility. The overall discussion is in the following sections.</w:t>
      </w:r>
    </w:p>
    <w:p w14:paraId="1248382E" w14:textId="517DF0A3" w:rsidR="005C2F67" w:rsidRDefault="00D4725B" w:rsidP="00D4725B">
      <w:pPr>
        <w:pStyle w:val="Heading2"/>
      </w:pPr>
      <w:r>
        <w:t>Flex duct vs Rigid duct</w:t>
      </w:r>
    </w:p>
    <w:p w14:paraId="67856F42" w14:textId="51727702" w:rsidR="00D4725B" w:rsidRDefault="00D4725B" w:rsidP="00D4725B">
      <w:r>
        <w:t>Both of the type</w:t>
      </w:r>
      <w:r w:rsidR="00946212">
        <w:t>s</w:t>
      </w:r>
      <w:r>
        <w:t xml:space="preserve"> work seemingly fine in passaging the airflow</w:t>
      </w:r>
      <w:r w:rsidR="00946212">
        <w:t>. T</w:t>
      </w:r>
      <w:r w:rsidR="001E46B8">
        <w:t>hey return, regulate, supplies and exhausts air. The key difference is in the configuration and the outer feature that creates variance in the preference.</w:t>
      </w:r>
    </w:p>
    <w:p w14:paraId="766E58C0" w14:textId="67FC0259" w:rsidR="001E46B8" w:rsidRDefault="001E46B8" w:rsidP="001E46B8">
      <w:pPr>
        <w:pStyle w:val="Heading3"/>
      </w:pPr>
      <w:r>
        <w:t>All about flex ducts</w:t>
      </w:r>
    </w:p>
    <w:p w14:paraId="49F30F7C" w14:textId="03809038" w:rsidR="001E46B8" w:rsidRDefault="001E46B8" w:rsidP="001E46B8">
      <w:r>
        <w:t xml:space="preserve">Flex ducts usually come 25 feet long and the full consists of </w:t>
      </w:r>
      <w:r w:rsidR="00946212">
        <w:t xml:space="preserve">a </w:t>
      </w:r>
      <w:r>
        <w:t>spiral</w:t>
      </w:r>
      <w:r w:rsidR="00946212">
        <w:t>-</w:t>
      </w:r>
      <w:r>
        <w:t xml:space="preserve">like out layer. The spiral portion is covered with </w:t>
      </w:r>
      <w:r w:rsidR="00946212">
        <w:t xml:space="preserve">a </w:t>
      </w:r>
      <w:r>
        <w:t xml:space="preserve">nylon </w:t>
      </w:r>
      <w:r w:rsidR="00327668">
        <w:t xml:space="preserve">coat and the duct is in </w:t>
      </w:r>
      <w:r w:rsidR="00946212">
        <w:t xml:space="preserve">a </w:t>
      </w:r>
      <w:r w:rsidR="00327668">
        <w:t>squeezed form in the beginning.</w:t>
      </w:r>
    </w:p>
    <w:p w14:paraId="50C3EE57" w14:textId="35273B27" w:rsidR="00327668" w:rsidRDefault="00327668" w:rsidP="00327668">
      <w:pPr>
        <w:pStyle w:val="Heading4"/>
      </w:pPr>
      <w:r>
        <w:t>Installation</w:t>
      </w:r>
    </w:p>
    <w:p w14:paraId="3D150DD3" w14:textId="3C10B01F" w:rsidR="00327668" w:rsidRDefault="00327668" w:rsidP="00327668">
      <w:r>
        <w:t xml:space="preserve">Installation of a flex duct requires some extra focus on maximizing the tension up to a threshold. Consequently, it ensures a proper pathway for the air to circulate through. If the spiral zone is not in </w:t>
      </w:r>
      <w:r w:rsidR="00946212">
        <w:t xml:space="preserve">a </w:t>
      </w:r>
      <w:r>
        <w:t xml:space="preserve">widely tensioned manner, the air passing through can get blocked and can lead to </w:t>
      </w:r>
      <w:r w:rsidR="00946212">
        <w:t xml:space="preserve">the </w:t>
      </w:r>
      <w:r>
        <w:t>high power necess</w:t>
      </w:r>
      <w:r w:rsidR="00946212">
        <w:t>ar</w:t>
      </w:r>
      <w:r>
        <w:t>y for</w:t>
      </w:r>
      <w:r w:rsidR="00B944AB">
        <w:t xml:space="preserve"> doing the work.</w:t>
      </w:r>
    </w:p>
    <w:p w14:paraId="622E1988" w14:textId="539DD222" w:rsidR="00B944AB" w:rsidRDefault="00946212" w:rsidP="00B944AB">
      <w:pPr>
        <w:pStyle w:val="Heading4"/>
      </w:pPr>
      <w:r>
        <w:t>The s</w:t>
      </w:r>
      <w:r w:rsidR="00B944AB">
        <w:t>pecialty of flex ducts</w:t>
      </w:r>
    </w:p>
    <w:p w14:paraId="7F1508C5" w14:textId="68935511" w:rsidR="001552AD" w:rsidRDefault="001552AD" w:rsidP="001552AD">
      <w:r>
        <w:t xml:space="preserve">Flex ducts are flexible as they can be put through any structure. These need seams </w:t>
      </w:r>
      <w:r w:rsidR="00907A3B">
        <w:t>very occasionally, as the spiral portions can be bent pretty easily. The ducts produce less noise while channeling the airflow.</w:t>
      </w:r>
    </w:p>
    <w:p w14:paraId="2A1524D6" w14:textId="24FA2608" w:rsidR="00907A3B" w:rsidRPr="001552AD" w:rsidRDefault="00907A3B" w:rsidP="00907A3B">
      <w:pPr>
        <w:pStyle w:val="Heading4"/>
      </w:pPr>
      <w:r>
        <w:t>Drawbacks of Flex ducts</w:t>
      </w:r>
    </w:p>
    <w:p w14:paraId="15AA73B3" w14:textId="05BF500D" w:rsidR="001552AD" w:rsidRDefault="00B944AB" w:rsidP="00B944AB">
      <w:r>
        <w:t xml:space="preserve">As you can see, flex ducts are not visually a great choice for interiors. Moreover, there can be </w:t>
      </w:r>
      <w:r w:rsidR="00946212">
        <w:t xml:space="preserve">a </w:t>
      </w:r>
      <w:r>
        <w:t>risk of leakage</w:t>
      </w:r>
      <w:r w:rsidR="001552AD">
        <w:t xml:space="preserve"> due to improper installation, unchecked nylon holes, and ma</w:t>
      </w:r>
      <w:r w:rsidR="00946212">
        <w:t>n</w:t>
      </w:r>
      <w:r w:rsidR="001552AD">
        <w:t>y more. This unconventional can lead to hazardous consequences.</w:t>
      </w:r>
    </w:p>
    <w:p w14:paraId="0A42ED18" w14:textId="7B11D932" w:rsidR="00907A3B" w:rsidRDefault="008D26E1" w:rsidP="00B944AB">
      <w:r>
        <w:t>Even if it is not likely to set flex duct</w:t>
      </w:r>
      <w:r w:rsidR="00946212">
        <w:t>s</w:t>
      </w:r>
      <w:r>
        <w:t xml:space="preserve"> in expos</w:t>
      </w:r>
      <w:r w:rsidR="00946212">
        <w:t>ed</w:t>
      </w:r>
      <w:r>
        <w:t xml:space="preserve"> areas, in crawl spaces they can be fit nicely. But this is to be very careful while installing in the crawl space that these ducts don’t get any defects from the installers.</w:t>
      </w:r>
    </w:p>
    <w:p w14:paraId="0D3DE8ED" w14:textId="13AA722C" w:rsidR="008D26E1" w:rsidRDefault="00DD1149" w:rsidP="00DD1149">
      <w:pPr>
        <w:pStyle w:val="Heading3"/>
      </w:pPr>
      <w:r>
        <w:lastRenderedPageBreak/>
        <w:t>All on rigid ducts</w:t>
      </w:r>
    </w:p>
    <w:p w14:paraId="0CEAAE58" w14:textId="441069FB" w:rsidR="00DD1149" w:rsidRDefault="00DD1149" w:rsidP="00DD1149">
      <w:r>
        <w:t xml:space="preserve">Rigid ducts come in a low length of 5 feet usually, (but can be more as well). The specification includes a sheet metal duct that is fine in radius and clear channel. </w:t>
      </w:r>
    </w:p>
    <w:p w14:paraId="44BE8CE3" w14:textId="77106554" w:rsidR="00DD1149" w:rsidRDefault="00DD1149" w:rsidP="00DD1149">
      <w:pPr>
        <w:pStyle w:val="Heading4"/>
      </w:pPr>
      <w:r>
        <w:t>Installation</w:t>
      </w:r>
    </w:p>
    <w:p w14:paraId="4B0C4F36" w14:textId="264C723F" w:rsidR="00DD1149" w:rsidRDefault="00DD1149" w:rsidP="00DD1149">
      <w:r>
        <w:t xml:space="preserve">There is a fact that 2 screws create </w:t>
      </w:r>
      <w:r w:rsidR="00946212">
        <w:t xml:space="preserve">a </w:t>
      </w:r>
      <w:r>
        <w:t xml:space="preserve">hinge and 3 of them make a joint. In </w:t>
      </w:r>
      <w:r w:rsidR="00946212">
        <w:t xml:space="preserve">the </w:t>
      </w:r>
      <w:r>
        <w:t xml:space="preserve">case of installing rigid </w:t>
      </w:r>
      <w:r w:rsidR="00672136">
        <w:t>ducts,</w:t>
      </w:r>
      <w:r>
        <w:t xml:space="preserve"> you’ll require more joints to create the </w:t>
      </w:r>
      <w:r w:rsidR="00672136">
        <w:t xml:space="preserve">route. So, installation cost rises comparatively. </w:t>
      </w:r>
    </w:p>
    <w:p w14:paraId="19B6B9C0" w14:textId="4ECC7381" w:rsidR="00672136" w:rsidRDefault="00946212" w:rsidP="00672136">
      <w:pPr>
        <w:pStyle w:val="Heading4"/>
      </w:pPr>
      <w:r>
        <w:t>The s</w:t>
      </w:r>
      <w:r w:rsidR="00672136">
        <w:t>pecialty of rigid ducts</w:t>
      </w:r>
    </w:p>
    <w:p w14:paraId="3353F75E" w14:textId="59D1C3C9" w:rsidR="00672136" w:rsidRDefault="006871A9" w:rsidP="00672136">
      <w:r>
        <w:t xml:space="preserve">If you have a design of exposure of the ventilations, or garage, you can easily install a rigid duct. They come with a fine radius path that passes airflow without any obstacles. In case there are corners </w:t>
      </w:r>
      <w:r w:rsidR="00946212">
        <w:t>amid</w:t>
      </w:r>
      <w:r>
        <w:t xml:space="preserve"> the route, yet it will not affect the flow.</w:t>
      </w:r>
    </w:p>
    <w:p w14:paraId="7E944160" w14:textId="3D27A472" w:rsidR="006871A9" w:rsidRDefault="006871A9" w:rsidP="006871A9">
      <w:pPr>
        <w:pStyle w:val="Heading4"/>
      </w:pPr>
      <w:r>
        <w:t>Drawbacks of rigid ducts</w:t>
      </w:r>
    </w:p>
    <w:p w14:paraId="5156AEB5" w14:textId="11439959" w:rsidR="006871A9" w:rsidRDefault="006871A9" w:rsidP="00672136">
      <w:r>
        <w:t xml:space="preserve">Generally, rigid ducts </w:t>
      </w:r>
      <w:r w:rsidR="00A0516F">
        <w:t>don’t</w:t>
      </w:r>
      <w:r>
        <w:t xml:space="preserve"> have any major </w:t>
      </w:r>
      <w:r w:rsidR="00A0516F">
        <w:t>unconventional measure, but the metal sheet construction itself creates a noise effect. Other than that, it takes up a little more space than flex ducts.</w:t>
      </w:r>
    </w:p>
    <w:p w14:paraId="695E937E" w14:textId="572DFA1A" w:rsidR="00A0516F" w:rsidRDefault="00B078FF" w:rsidP="00B078FF">
      <w:pPr>
        <w:pStyle w:val="Heading2"/>
      </w:pPr>
      <w:r>
        <w:t>Is flex duct quieter than rigid</w:t>
      </w:r>
    </w:p>
    <w:p w14:paraId="76D7316C" w14:textId="29296E21" w:rsidR="008E6634" w:rsidRDefault="00B078FF" w:rsidP="00B078FF">
      <w:r>
        <w:t>The process of supplying air or revolving of air through the spiral or metal sheet holes create</w:t>
      </w:r>
      <w:r w:rsidR="00946212">
        <w:t>s</w:t>
      </w:r>
      <w:r>
        <w:t xml:space="preserve"> sound. But comparatively, the</w:t>
      </w:r>
      <w:r w:rsidR="008E6634">
        <w:t xml:space="preserve"> sound from the m</w:t>
      </w:r>
      <w:r w:rsidR="00946212">
        <w:t>etal sheets</w:t>
      </w:r>
      <w:r w:rsidR="008E6634">
        <w:t xml:space="preserve"> is much more. In this specific case, you can say spiral duct is a fine choice.</w:t>
      </w:r>
    </w:p>
    <w:p w14:paraId="23B866B5" w14:textId="0C295AC0" w:rsidR="008E6634" w:rsidRDefault="008E6634" w:rsidP="008E6634">
      <w:pPr>
        <w:pStyle w:val="Heading2"/>
      </w:pPr>
      <w:r>
        <w:t>Flex or Rigid – which one is better</w:t>
      </w:r>
    </w:p>
    <w:p w14:paraId="1690BB78" w14:textId="70D88D2A" w:rsidR="006871A9" w:rsidRDefault="008E6634" w:rsidP="00672136">
      <w:r>
        <w:t>According to Uniform Mechanical Code (UMC)</w:t>
      </w:r>
      <w:r w:rsidR="009A6BBD">
        <w:t>, among the changes recommended for 2018, it was said that factory</w:t>
      </w:r>
      <w:r w:rsidR="00946212">
        <w:t>-</w:t>
      </w:r>
      <w:r w:rsidR="009A6BBD">
        <w:t>made air ducts cannot be more than 5 feet (1524 mm). As per this strict regulation, the only preferable duct left is rigid.</w:t>
      </w:r>
    </w:p>
    <w:p w14:paraId="21D6F742" w14:textId="3EAC6584" w:rsidR="009A6BBD" w:rsidRDefault="009A6BBD" w:rsidP="00672136">
      <w:r>
        <w:t xml:space="preserve">However, the flex ducts do have some constraints like, if not installed with good tension and wide, then the spiral construction can block the airflow. Moreover, it cannot be </w:t>
      </w:r>
      <w:r w:rsidR="004E2D10">
        <w:t>installed in a saggy way for it increases the quantity and hampers the process.</w:t>
      </w:r>
    </w:p>
    <w:p w14:paraId="44C37CF6" w14:textId="238A966C" w:rsidR="004E2D10" w:rsidRDefault="004E2D10" w:rsidP="00672136">
      <w:r>
        <w:t>Rigid ducts are solid and there is no distress of having leakage and undesirable looks. It is also certified by the factory rules and regulation</w:t>
      </w:r>
      <w:r w:rsidR="00946212">
        <w:t>s</w:t>
      </w:r>
      <w:r>
        <w:t>, we can say it is better because it can take up any kind of gas form better than nylon coated flex ducts.</w:t>
      </w:r>
    </w:p>
    <w:p w14:paraId="2DF9CC79" w14:textId="16B97219" w:rsidR="004E2D10" w:rsidRDefault="004E2D10" w:rsidP="00672136">
      <w:r>
        <w:lastRenderedPageBreak/>
        <w:t xml:space="preserve">All it can be said, if your preference is based on noise pollution then, you better go for the flex ducts, then again it is not an appropriate fit for </w:t>
      </w:r>
      <w:r w:rsidR="00946212">
        <w:t xml:space="preserve">the </w:t>
      </w:r>
      <w:r>
        <w:t>interior rather it works great in crawl spaces.</w:t>
      </w:r>
    </w:p>
    <w:p w14:paraId="77D936C6" w14:textId="7FF60CF5" w:rsidR="00D83E92" w:rsidRDefault="00D83E92" w:rsidP="00D83E92">
      <w:pPr>
        <w:pStyle w:val="Heading2"/>
      </w:pPr>
      <w:r>
        <w:t>FAQ</w:t>
      </w:r>
    </w:p>
    <w:p w14:paraId="1BDDB353" w14:textId="47ED9F99" w:rsidR="006871A9" w:rsidRDefault="00984651" w:rsidP="00672136">
      <w:r>
        <w:t>Does flex duct reduce airflow?</w:t>
      </w:r>
    </w:p>
    <w:p w14:paraId="02108B8D" w14:textId="51C609D7" w:rsidR="00984651" w:rsidRDefault="00984651" w:rsidP="00672136">
      <w:r>
        <w:t xml:space="preserve">Flex ducts can reduce airflow, in the bent corners </w:t>
      </w:r>
      <w:r w:rsidR="00C47B43">
        <w:t>where often air flows get a barrier or the bent is not evenly managed.</w:t>
      </w:r>
    </w:p>
    <w:p w14:paraId="1279FA65" w14:textId="74896A8B" w:rsidR="00335C7C" w:rsidRDefault="00335C7C" w:rsidP="00672136">
      <w:r>
        <w:t>Can I combine flex duct and rigid?</w:t>
      </w:r>
    </w:p>
    <w:p w14:paraId="56C9586C" w14:textId="635AD9C9" w:rsidR="00335C7C" w:rsidRDefault="00335C7C" w:rsidP="00672136">
      <w:r>
        <w:t>Yes, you can combine both the ducts and this can solve a lot of problem</w:t>
      </w:r>
      <w:r w:rsidR="00946212">
        <w:t>s</w:t>
      </w:r>
      <w:r>
        <w:t>. But this hybrid convention can often lead to confusion to figure out the specific location of problems.</w:t>
      </w:r>
    </w:p>
    <w:p w14:paraId="51C84968" w14:textId="65256A42" w:rsidR="000F6D98" w:rsidRDefault="000F6D98" w:rsidP="000F6D98">
      <w:pPr>
        <w:pStyle w:val="Heading2"/>
      </w:pPr>
      <w:r>
        <w:t>Conclusion</w:t>
      </w:r>
    </w:p>
    <w:p w14:paraId="676A5E62" w14:textId="4718AAE4" w:rsidR="000F6D98" w:rsidRPr="000F6D98" w:rsidRDefault="000F6D98" w:rsidP="000F6D98">
      <w:r>
        <w:t>Air cooling, ventilation, HVAC unit</w:t>
      </w:r>
      <w:r w:rsidR="005642AF">
        <w:t>’</w:t>
      </w:r>
      <w:r>
        <w:t>s outputs, all these kind of gas materials need a</w:t>
      </w:r>
      <w:r w:rsidR="005642AF">
        <w:t>n</w:t>
      </w:r>
      <w:r>
        <w:t xml:space="preserve"> unbiased pathway. The </w:t>
      </w:r>
      <w:r w:rsidR="005642AF">
        <w:t>rigid duct is more preferable in terms of covering all kind</w:t>
      </w:r>
      <w:r w:rsidR="00946212">
        <w:t>s</w:t>
      </w:r>
      <w:r w:rsidR="005642AF">
        <w:t xml:space="preserve"> of queries, except it creates a noise effect. Either way</w:t>
      </w:r>
      <w:r w:rsidR="00946212">
        <w:t>,</w:t>
      </w:r>
      <w:r w:rsidR="005642AF">
        <w:t xml:space="preserve"> the flex ducts are already on the floor to aid and to many</w:t>
      </w:r>
      <w:r w:rsidR="00946212">
        <w:t>,</w:t>
      </w:r>
      <w:r w:rsidR="005642AF">
        <w:t xml:space="preserve"> it’s a first preference for being quieter. </w:t>
      </w:r>
    </w:p>
    <w:sectPr w:rsidR="000F6D98" w:rsidRPr="000F6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jcztzA2tzQ2MDNQ0lEKTi0uzszPAykwrAUASw9JmywAAAA="/>
  </w:docVars>
  <w:rsids>
    <w:rsidRoot w:val="006A3E38"/>
    <w:rsid w:val="000211FD"/>
    <w:rsid w:val="000E5624"/>
    <w:rsid w:val="000F6D98"/>
    <w:rsid w:val="001552AD"/>
    <w:rsid w:val="001E46B8"/>
    <w:rsid w:val="002B33A9"/>
    <w:rsid w:val="00327668"/>
    <w:rsid w:val="00335C7C"/>
    <w:rsid w:val="003877DB"/>
    <w:rsid w:val="004020BD"/>
    <w:rsid w:val="00447592"/>
    <w:rsid w:val="004E2D10"/>
    <w:rsid w:val="005642AF"/>
    <w:rsid w:val="005C2F67"/>
    <w:rsid w:val="00672136"/>
    <w:rsid w:val="006871A9"/>
    <w:rsid w:val="006A3E38"/>
    <w:rsid w:val="00852B83"/>
    <w:rsid w:val="008D26E1"/>
    <w:rsid w:val="008E6634"/>
    <w:rsid w:val="00907A3B"/>
    <w:rsid w:val="00946212"/>
    <w:rsid w:val="00984651"/>
    <w:rsid w:val="009A6BBD"/>
    <w:rsid w:val="00A0516F"/>
    <w:rsid w:val="00B078FF"/>
    <w:rsid w:val="00B944AB"/>
    <w:rsid w:val="00C47B43"/>
    <w:rsid w:val="00D4725B"/>
    <w:rsid w:val="00D83E92"/>
    <w:rsid w:val="00DD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A5012"/>
  <w15:chartTrackingRefBased/>
  <w15:docId w15:val="{BE763212-A79F-400C-A602-2A8C38AE2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46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4759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E46B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</TotalTime>
  <Pages>3</Pages>
  <Words>730</Words>
  <Characters>416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12</cp:revision>
  <dcterms:created xsi:type="dcterms:W3CDTF">2021-11-25T07:13:00Z</dcterms:created>
  <dcterms:modified xsi:type="dcterms:W3CDTF">2021-11-25T15:43:00Z</dcterms:modified>
</cp:coreProperties>
</file>